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721C1B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</w:t>
            </w:r>
            <w:r w:rsidR="004952C7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0A194898" w14:textId="1E5225F4" w:rsidR="00981998" w:rsidRPr="00AF6C7D" w:rsidRDefault="00981998" w:rsidP="0098199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164, 106859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981998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016/j.tust.2025.106859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6F8F844" w14:textId="409EA70B" w:rsidR="00096B45" w:rsidRPr="00650EBF" w:rsidRDefault="00096B45" w:rsidP="0095702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650EB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, Zhang, P., Li, K., &amp; </w:t>
            </w:r>
            <w:r w:rsidRPr="00650EB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>* (2025). Structural geometry-informed 3D deep learning for segmental tunnel lining analysis in point clouds. Automation in Construction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176, 106281</w:t>
            </w:r>
            <w:r w:rsidRPr="00650EBF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650EB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D366C" w:rsidRPr="005D366C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281</w:t>
            </w:r>
            <w:r w:rsidR="005D366C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2E0AFD1B" w14:textId="028FD3C3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, Zou, M., Zhao, M., Chang, J.,</w:t>
            </w:r>
            <w:r w:rsidR="008340B2"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085F2243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3D48D702" w14:textId="6D0BFB4C" w:rsidR="00994E57" w:rsidRPr="000D680B" w:rsidRDefault="00994E57" w:rsidP="00994E5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</w:t>
            </w:r>
            <w:r w:rsidRPr="00554FFF">
              <w:rPr>
                <w:rFonts w:ascii="Times New Roman" w:eastAsia="仿宋" w:hAnsi="Times New Roman"/>
                <w:sz w:val="24"/>
                <w:szCs w:val="24"/>
              </w:rPr>
              <w:t>3D multimodal feature for infrastructure anomaly detection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 Automation in Construction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78, </w:t>
            </w:r>
            <w:r w:rsidRPr="00572029">
              <w:rPr>
                <w:rFonts w:ascii="Times New Roman" w:eastAsia="仿宋" w:hAnsi="Times New Roman"/>
                <w:sz w:val="24"/>
                <w:szCs w:val="24"/>
              </w:rPr>
              <w:t>106388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94E57">
              <w:rPr>
                <w:rFonts w:ascii="Times New Roman" w:eastAsia="仿宋" w:hAnsi="Times New Roman"/>
                <w:sz w:val="24"/>
                <w:szCs w:val="24"/>
              </w:rPr>
              <w:t>https://doi.org/10.1016/j.autcon.2025.106388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014BC4B" w14:textId="7A9BE624" w:rsidR="000D08EE" w:rsidRPr="000D08EE" w:rsidRDefault="000D08EE" w:rsidP="000D08EE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Chang, J.*, Zhang, D., Thewes, M., &amp; </w:t>
            </w:r>
            <w:r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03476E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). Improved </w:t>
            </w:r>
            <w:r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. Advanced Engineering Informatic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67, 103465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D08EE">
              <w:rPr>
                <w:rFonts w:ascii="Times New Roman" w:eastAsia="仿宋" w:hAnsi="Times New Roman"/>
                <w:sz w:val="24"/>
                <w:szCs w:val="24"/>
              </w:rPr>
              <w:t>https://doi.org/10.1016/j.aei.2025.103465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5D735750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873013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). Deformational behaviors of existing three-line tunnels induced by under-crossing of three-line mechanized tunnels: A case study. Canadian Geotechnical Journal</w:t>
            </w:r>
            <w:r w:rsidR="001A51BE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1A51BE">
              <w:rPr>
                <w:rFonts w:ascii="Times New Roman" w:eastAsia="仿宋" w:hAnsi="Times New Roman"/>
                <w:sz w:val="24"/>
                <w:szCs w:val="24"/>
              </w:rPr>
              <w:t xml:space="preserve"> 62, 23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7A96D1B2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425A0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6425A0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1AACDCFF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415C7218" w14:textId="5A612D4E" w:rsidR="00BA0959" w:rsidRPr="00CE1B45" w:rsidRDefault="00BA0959" w:rsidP="00BA0959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53(6), 888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897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1733C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733CF" w:rsidRPr="001733CF">
              <w:rPr>
                <w:rFonts w:ascii="Times New Roman" w:eastAsia="仿宋" w:hAnsi="Times New Roman"/>
                <w:sz w:val="24"/>
                <w:szCs w:val="24"/>
              </w:rPr>
              <w:t>10.11908/j.issn.0253-374x.23372</w:t>
            </w:r>
            <w:r w:rsidR="001733CF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47AF7DAD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16753B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16753B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A9265FD" w:rsidR="00B67D96" w:rsidRPr="00AE0375" w:rsidRDefault="00C005A3" w:rsidP="00AE0375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687A0805" w:rsidR="00E043C4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2C9288ED" w14:textId="55109BCF" w:rsidR="00060498" w:rsidRDefault="00060498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Ye, Z., Faramarzi, A., Ninić, J., &amp; </w:t>
            </w:r>
            <w:r w:rsidRPr="00060498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060498">
              <w:rPr>
                <w:rFonts w:ascii="Times New Roman" w:eastAsia="仿宋" w:hAnsi="Times New Roman"/>
                <w:sz w:val="24"/>
                <w:szCs w:val="24"/>
              </w:rPr>
              <w:t xml:space="preserve"> (2025). Automated digital twin reconstruction for tunnel inspection and maintenance. World Tunnel Congress 2025, 517–524. https://doi.org/10.1201/9781003559047-67</w:t>
            </w:r>
            <w:r w:rsidR="00E41B16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793643B0" w14:textId="2F00B1F9" w:rsidR="00E41B16" w:rsidRDefault="00E41B16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Cao, Y., </w:t>
            </w:r>
            <w:r w:rsidRPr="00E41B16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 xml:space="preserve">, Zhou, B., </w:t>
            </w:r>
            <w:r w:rsidRPr="00E41B1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41B16">
              <w:rPr>
                <w:rFonts w:ascii="Times New Roman" w:eastAsia="仿宋" w:hAnsi="Times New Roman"/>
                <w:sz w:val="24"/>
                <w:szCs w:val="24"/>
              </w:rPr>
              <w:t>, Zhang, Y., &amp; Tang, G. (2025). Effect of the crossing super-large-diameter shield tunnel construction on ground surface settlement. World Tunnel Congress 2025, 2029–2036. https://doi.org/10.1201/9781003559047-259</w:t>
            </w:r>
            <w:r w:rsidR="009774B8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48B85F52" w14:textId="64FEF6AB" w:rsidR="009774B8" w:rsidRPr="00CE1B45" w:rsidRDefault="0054792F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Zhang, Y., </w:t>
            </w:r>
            <w:r w:rsidRPr="0033464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3464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54792F">
              <w:rPr>
                <w:rFonts w:ascii="Times New Roman" w:eastAsia="仿宋" w:hAnsi="Times New Roman"/>
                <w:sz w:val="24"/>
                <w:szCs w:val="24"/>
              </w:rPr>
              <w:t>, Cao, Y., &amp; Tang, G. (2025). Electric power tunnel maintenance strategy based on structural performance chained evolutionary networks. World Tunnel Congress 2025, 4343–4349. https://doi.org/10.1201/9781003559047-55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4E0DBAD9" w14:textId="18F92256" w:rsidR="00DF7548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D75F0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林威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唐亘跻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一种用于隧道三维点云智能处理的神经网络构建装置及方法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 (Patent CN202510484006.9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0B61A1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FC6008D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2025).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 CN202411358578.4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A102CBD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 xml:space="preserve">(Patent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2211150097.5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质审查的生效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99130E5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20D79B1" w14:textId="77777777" w:rsidR="00DF7548" w:rsidRPr="00CE1B45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93.0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A022D20" w14:textId="77777777" w:rsidR="00DF7548" w:rsidRPr="005E77C4" w:rsidRDefault="00DF7548" w:rsidP="00DF7548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(Paten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EE7C47">
              <w:rPr>
                <w:rFonts w:ascii="Times New Roman" w:eastAsia="仿宋" w:hAnsi="Times New Roman"/>
                <w:sz w:val="24"/>
                <w:szCs w:val="24"/>
              </w:rPr>
              <w:t>CN201720597425.4</w:t>
            </w:r>
            <w:r w:rsidRPr="00ED75F0"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7DC63917" w14:textId="51103782" w:rsidR="00E01D9D" w:rsidRDefault="00E01D9D" w:rsidP="00E01D9D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0E0B">
              <w:rPr>
                <w:rFonts w:ascii="Times New Roman" w:eastAsia="仿宋" w:hAnsi="Times New Roman"/>
                <w:sz w:val="24"/>
                <w:szCs w:val="24"/>
              </w:rPr>
              <w:t>Full-field deformation measurement of shield tunnels using point clouds and deep learni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0E0B">
              <w:rPr>
                <w:rFonts w:ascii="Times New Roman" w:eastAsia="仿宋" w:hAnsi="Times New Roman"/>
                <w:sz w:val="24"/>
                <w:szCs w:val="24"/>
              </w:rPr>
              <w:t>11th International Conference on Innovative Production and Construction (IPC2025)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Nanchang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07/08/2025</w:t>
            </w:r>
          </w:p>
          <w:p w14:paraId="458B19CD" w14:textId="13FD7CB6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FF153AF" w14:textId="458B8629" w:rsidR="009B1E7A" w:rsidRDefault="009B1E7A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Advanced Engineering Informatics, </w:t>
            </w:r>
            <w:r w:rsidR="00C73C68">
              <w:rPr>
                <w:rFonts w:ascii="Times New Roman" w:eastAsia="仿宋" w:hAnsi="Times New Roman"/>
                <w:sz w:val="24"/>
                <w:szCs w:val="24"/>
              </w:rPr>
              <w:t>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2B6485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27A4702F" w14:textId="08D30FAF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Journal of Computing in Civil Engineering, </w:t>
            </w:r>
            <w:r w:rsidR="00694886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B74413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793CD2F4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32131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0E8866C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643D16">
              <w:rPr>
                <w:rFonts w:ascii="Times New Roman" w:eastAsia="仿宋" w:hAnsi="Times New Roman"/>
                <w:sz w:val="24"/>
                <w:szCs w:val="24"/>
              </w:rPr>
              <w:t>1</w:t>
            </w:r>
            <w:r w:rsidR="0029056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ltra-long underground expressway air-ground fusion refinement intelligent measurement and contro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ABB7B66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0579E41B" w14:textId="3F0B4B36" w:rsidR="00FE1951" w:rsidRPr="00FE1951" w:rsidRDefault="00FE1951" w:rsidP="00FE1951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</w:t>
            </w:r>
            <w:r w:rsidRPr="00054467">
              <w:rPr>
                <w:rFonts w:ascii="Times New Roman" w:eastAsia="仿宋" w:hAnsi="Times New Roman"/>
                <w:sz w:val="24"/>
                <w:szCs w:val="24"/>
              </w:rPr>
              <w:t>5200-202417104A-1-1-ZN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34EE6F" w14:textId="77777777" w:rsidR="00F94CE4" w:rsidRDefault="00F94CE4" w:rsidP="000F2CC4">
      <w:r>
        <w:separator/>
      </w:r>
    </w:p>
  </w:endnote>
  <w:endnote w:type="continuationSeparator" w:id="0">
    <w:p w14:paraId="0CEC0D24" w14:textId="77777777" w:rsidR="00F94CE4" w:rsidRDefault="00F94CE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816EE5" w14:textId="77777777" w:rsidR="00F94CE4" w:rsidRDefault="00F94CE4" w:rsidP="000F2CC4">
      <w:r>
        <w:separator/>
      </w:r>
    </w:p>
  </w:footnote>
  <w:footnote w:type="continuationSeparator" w:id="0">
    <w:p w14:paraId="0CD8F616" w14:textId="77777777" w:rsidR="00F94CE4" w:rsidRDefault="00F94CE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LWoBQCKpwKD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332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76E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709"/>
    <w:rsid w:val="00053883"/>
    <w:rsid w:val="00054834"/>
    <w:rsid w:val="00055EE7"/>
    <w:rsid w:val="00055FC4"/>
    <w:rsid w:val="00056C38"/>
    <w:rsid w:val="00057FBC"/>
    <w:rsid w:val="00060498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77634"/>
    <w:rsid w:val="000808D0"/>
    <w:rsid w:val="000828C3"/>
    <w:rsid w:val="00083905"/>
    <w:rsid w:val="000851A7"/>
    <w:rsid w:val="00087250"/>
    <w:rsid w:val="000927CB"/>
    <w:rsid w:val="00093F07"/>
    <w:rsid w:val="00095A4A"/>
    <w:rsid w:val="00095B4D"/>
    <w:rsid w:val="000961D5"/>
    <w:rsid w:val="00096B45"/>
    <w:rsid w:val="0009737C"/>
    <w:rsid w:val="000A2740"/>
    <w:rsid w:val="000A2BD9"/>
    <w:rsid w:val="000A358C"/>
    <w:rsid w:val="000A3F38"/>
    <w:rsid w:val="000A6B93"/>
    <w:rsid w:val="000B074E"/>
    <w:rsid w:val="000B21BF"/>
    <w:rsid w:val="000B61A1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08EE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07B46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53B"/>
    <w:rsid w:val="00167DDE"/>
    <w:rsid w:val="0017235E"/>
    <w:rsid w:val="001733CF"/>
    <w:rsid w:val="001764BD"/>
    <w:rsid w:val="00180601"/>
    <w:rsid w:val="0018119B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51BE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4CF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0565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485"/>
    <w:rsid w:val="002B6548"/>
    <w:rsid w:val="002C01D2"/>
    <w:rsid w:val="002C36EF"/>
    <w:rsid w:val="002C564C"/>
    <w:rsid w:val="002C7E9F"/>
    <w:rsid w:val="002C7F17"/>
    <w:rsid w:val="002D0613"/>
    <w:rsid w:val="002D0BF3"/>
    <w:rsid w:val="002D0CFA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1315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4649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349A"/>
    <w:rsid w:val="00354E87"/>
    <w:rsid w:val="00355E7F"/>
    <w:rsid w:val="003608C5"/>
    <w:rsid w:val="003615EB"/>
    <w:rsid w:val="0036296A"/>
    <w:rsid w:val="0036336A"/>
    <w:rsid w:val="00364122"/>
    <w:rsid w:val="00365EB0"/>
    <w:rsid w:val="00366787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96D76"/>
    <w:rsid w:val="003A0B79"/>
    <w:rsid w:val="003A1917"/>
    <w:rsid w:val="003A44C0"/>
    <w:rsid w:val="003A65E6"/>
    <w:rsid w:val="003A7F66"/>
    <w:rsid w:val="003B2816"/>
    <w:rsid w:val="003B4973"/>
    <w:rsid w:val="003B5919"/>
    <w:rsid w:val="003C1DE4"/>
    <w:rsid w:val="003C248F"/>
    <w:rsid w:val="003C3F6E"/>
    <w:rsid w:val="003D1018"/>
    <w:rsid w:val="003D1D7F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4D3E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0796D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3F61"/>
    <w:rsid w:val="0042422C"/>
    <w:rsid w:val="004277E6"/>
    <w:rsid w:val="00427A56"/>
    <w:rsid w:val="00427C8B"/>
    <w:rsid w:val="00427E63"/>
    <w:rsid w:val="004303BA"/>
    <w:rsid w:val="00431791"/>
    <w:rsid w:val="00431CDE"/>
    <w:rsid w:val="004324D5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952C7"/>
    <w:rsid w:val="004A04C3"/>
    <w:rsid w:val="004A08DE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51E1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4792F"/>
    <w:rsid w:val="0055079C"/>
    <w:rsid w:val="00552851"/>
    <w:rsid w:val="005532B0"/>
    <w:rsid w:val="0055487D"/>
    <w:rsid w:val="00554FFF"/>
    <w:rsid w:val="00555515"/>
    <w:rsid w:val="00555E52"/>
    <w:rsid w:val="0055684A"/>
    <w:rsid w:val="00557360"/>
    <w:rsid w:val="00557669"/>
    <w:rsid w:val="005579BE"/>
    <w:rsid w:val="00562F41"/>
    <w:rsid w:val="0056483B"/>
    <w:rsid w:val="005663D1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2414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366C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68E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401A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25A0"/>
    <w:rsid w:val="00643D16"/>
    <w:rsid w:val="00644013"/>
    <w:rsid w:val="00644F0C"/>
    <w:rsid w:val="00645D37"/>
    <w:rsid w:val="00647E39"/>
    <w:rsid w:val="00650EBF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4886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48CB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95E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0BB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5DFE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40B2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2B9E"/>
    <w:rsid w:val="00873013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2E47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228D"/>
    <w:rsid w:val="00945935"/>
    <w:rsid w:val="00945D70"/>
    <w:rsid w:val="00947F93"/>
    <w:rsid w:val="0095005C"/>
    <w:rsid w:val="00951E4B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4B8"/>
    <w:rsid w:val="00977922"/>
    <w:rsid w:val="00981998"/>
    <w:rsid w:val="009820D4"/>
    <w:rsid w:val="00984808"/>
    <w:rsid w:val="00985157"/>
    <w:rsid w:val="00985185"/>
    <w:rsid w:val="009862F5"/>
    <w:rsid w:val="0098740C"/>
    <w:rsid w:val="00990328"/>
    <w:rsid w:val="00990F78"/>
    <w:rsid w:val="00994411"/>
    <w:rsid w:val="009944B5"/>
    <w:rsid w:val="00994E57"/>
    <w:rsid w:val="009962C9"/>
    <w:rsid w:val="009A0177"/>
    <w:rsid w:val="009A0BC3"/>
    <w:rsid w:val="009A526A"/>
    <w:rsid w:val="009A5829"/>
    <w:rsid w:val="009A60B9"/>
    <w:rsid w:val="009A658E"/>
    <w:rsid w:val="009B08FC"/>
    <w:rsid w:val="009B1E7A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08A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375"/>
    <w:rsid w:val="00AE05C8"/>
    <w:rsid w:val="00AE0CBC"/>
    <w:rsid w:val="00AE322C"/>
    <w:rsid w:val="00AE368F"/>
    <w:rsid w:val="00AE3BC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5F2E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366D"/>
    <w:rsid w:val="00B648E7"/>
    <w:rsid w:val="00B64FA2"/>
    <w:rsid w:val="00B66283"/>
    <w:rsid w:val="00B66BD8"/>
    <w:rsid w:val="00B66F56"/>
    <w:rsid w:val="00B67D96"/>
    <w:rsid w:val="00B74413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0959"/>
    <w:rsid w:val="00BA1DC6"/>
    <w:rsid w:val="00BA3956"/>
    <w:rsid w:val="00BA547D"/>
    <w:rsid w:val="00BA5CD0"/>
    <w:rsid w:val="00BA6D45"/>
    <w:rsid w:val="00BA7DF1"/>
    <w:rsid w:val="00BB0596"/>
    <w:rsid w:val="00BB196E"/>
    <w:rsid w:val="00BB1B01"/>
    <w:rsid w:val="00BB21F7"/>
    <w:rsid w:val="00BB3DBD"/>
    <w:rsid w:val="00BB6209"/>
    <w:rsid w:val="00BB7695"/>
    <w:rsid w:val="00BC07F1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26A"/>
    <w:rsid w:val="00C01FAF"/>
    <w:rsid w:val="00C022C6"/>
    <w:rsid w:val="00C028C1"/>
    <w:rsid w:val="00C0576E"/>
    <w:rsid w:val="00C065CE"/>
    <w:rsid w:val="00C06646"/>
    <w:rsid w:val="00C126E2"/>
    <w:rsid w:val="00C13B19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064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57BF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C68"/>
    <w:rsid w:val="00C73D48"/>
    <w:rsid w:val="00C75C69"/>
    <w:rsid w:val="00C75CB9"/>
    <w:rsid w:val="00C76B9C"/>
    <w:rsid w:val="00C80304"/>
    <w:rsid w:val="00C81EF6"/>
    <w:rsid w:val="00C823CA"/>
    <w:rsid w:val="00C82819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2A3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500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DF7548"/>
    <w:rsid w:val="00E0109D"/>
    <w:rsid w:val="00E0120A"/>
    <w:rsid w:val="00E01D9D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36E0"/>
    <w:rsid w:val="00E348FD"/>
    <w:rsid w:val="00E34E35"/>
    <w:rsid w:val="00E35DA4"/>
    <w:rsid w:val="00E3697C"/>
    <w:rsid w:val="00E370AA"/>
    <w:rsid w:val="00E37675"/>
    <w:rsid w:val="00E37D1C"/>
    <w:rsid w:val="00E4020A"/>
    <w:rsid w:val="00E41B16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D7EA2"/>
    <w:rsid w:val="00EE122E"/>
    <w:rsid w:val="00EE27A1"/>
    <w:rsid w:val="00EE3D31"/>
    <w:rsid w:val="00EE4200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0EA3"/>
    <w:rsid w:val="00F11A72"/>
    <w:rsid w:val="00F131ED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4CE4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62A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19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5</Pages>
  <Words>1901</Words>
  <Characters>10836</Characters>
  <Application>Microsoft Office Word</Application>
  <DocSecurity>0</DocSecurity>
  <Lines>90</Lines>
  <Paragraphs>25</Paragraphs>
  <ScaleCrop>false</ScaleCrop>
  <Company/>
  <LinksUpToDate>false</LinksUpToDate>
  <CharactersWithSpaces>1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96</cp:revision>
  <cp:lastPrinted>2024-11-03T03:54:00Z</cp:lastPrinted>
  <dcterms:created xsi:type="dcterms:W3CDTF">2023-03-15T15:20:00Z</dcterms:created>
  <dcterms:modified xsi:type="dcterms:W3CDTF">2025-09-16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